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FAB18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CITY OF LEEDS</w:t>
      </w:r>
    </w:p>
    <w:p w14:paraId="1E336880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Minutes</w:t>
      </w:r>
    </w:p>
    <w:p w14:paraId="353CB37E" w14:textId="51B803E8" w:rsidR="00CF5089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Special Meeting</w:t>
      </w:r>
    </w:p>
    <w:p w14:paraId="1B7AB1D3" w14:textId="2E0AA119" w:rsidR="005614D3" w:rsidRDefault="005614D3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UMAN RESOURCE COMMITTEE </w:t>
      </w:r>
    </w:p>
    <w:p w14:paraId="74BEBD11" w14:textId="36260CFC" w:rsidR="009D1D71" w:rsidRPr="00F17240" w:rsidRDefault="00001C75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5</w:t>
      </w:r>
      <w:r w:rsidR="001C6792">
        <w:rPr>
          <w:sz w:val="24"/>
          <w:szCs w:val="24"/>
        </w:rPr>
        <w:t>:</w:t>
      </w:r>
      <w:r w:rsidR="005F04DF">
        <w:rPr>
          <w:sz w:val="24"/>
          <w:szCs w:val="24"/>
        </w:rPr>
        <w:t>00</w:t>
      </w:r>
      <w:r w:rsidR="00530E0F">
        <w:rPr>
          <w:sz w:val="24"/>
          <w:szCs w:val="24"/>
        </w:rPr>
        <w:t xml:space="preserve"> </w:t>
      </w:r>
      <w:r w:rsidR="00692F09">
        <w:rPr>
          <w:sz w:val="24"/>
          <w:szCs w:val="24"/>
        </w:rPr>
        <w:t>PM</w:t>
      </w:r>
      <w:r w:rsidR="00A06F73" w:rsidRPr="00F17240">
        <w:rPr>
          <w:sz w:val="24"/>
          <w:szCs w:val="24"/>
        </w:rPr>
        <w:t xml:space="preserve"> </w:t>
      </w:r>
    </w:p>
    <w:p w14:paraId="54681C47" w14:textId="234CEC57" w:rsidR="00A06F73" w:rsidRPr="00F17240" w:rsidRDefault="009D1D71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F17240">
        <w:rPr>
          <w:color w:val="000000" w:themeColor="text1"/>
          <w:sz w:val="24"/>
          <w:szCs w:val="24"/>
        </w:rPr>
        <w:t xml:space="preserve"> </w:t>
      </w:r>
      <w:r w:rsidR="00001C75">
        <w:rPr>
          <w:color w:val="000000" w:themeColor="text1"/>
          <w:sz w:val="24"/>
          <w:szCs w:val="24"/>
        </w:rPr>
        <w:t>November 23</w:t>
      </w:r>
      <w:r w:rsidR="00190A4A" w:rsidRPr="00F17240">
        <w:rPr>
          <w:color w:val="000000" w:themeColor="text1"/>
          <w:sz w:val="24"/>
          <w:szCs w:val="24"/>
        </w:rPr>
        <w:t>,</w:t>
      </w:r>
      <w:r w:rsidR="00A06F73" w:rsidRPr="00F17240">
        <w:rPr>
          <w:color w:val="000000" w:themeColor="text1"/>
          <w:sz w:val="24"/>
          <w:szCs w:val="24"/>
        </w:rPr>
        <w:t xml:space="preserve"> 20</w:t>
      </w:r>
      <w:r w:rsidR="004E2887">
        <w:rPr>
          <w:color w:val="000000" w:themeColor="text1"/>
          <w:sz w:val="24"/>
          <w:szCs w:val="24"/>
        </w:rPr>
        <w:t>2</w:t>
      </w:r>
      <w:r w:rsidR="00001C75">
        <w:rPr>
          <w:color w:val="000000" w:themeColor="text1"/>
          <w:sz w:val="24"/>
          <w:szCs w:val="24"/>
        </w:rPr>
        <w:t>1</w:t>
      </w:r>
    </w:p>
    <w:p w14:paraId="3911A73C" w14:textId="77777777" w:rsidR="00A06F73" w:rsidRPr="00F17240" w:rsidRDefault="00A06F73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6C1F149C" w14:textId="38A428E3" w:rsidR="009A23F4" w:rsidRDefault="003F75BA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530E0F">
        <w:rPr>
          <w:sz w:val="24"/>
          <w:szCs w:val="24"/>
        </w:rPr>
        <w:t>special</w:t>
      </w:r>
      <w:r>
        <w:rPr>
          <w:sz w:val="24"/>
          <w:szCs w:val="24"/>
        </w:rPr>
        <w:t xml:space="preserve"> meeting was held on </w:t>
      </w:r>
      <w:r w:rsidR="00001C75">
        <w:rPr>
          <w:sz w:val="24"/>
          <w:szCs w:val="24"/>
        </w:rPr>
        <w:t>Tuesday</w:t>
      </w:r>
      <w:r w:rsidR="00030276" w:rsidRPr="00F17240">
        <w:rPr>
          <w:sz w:val="24"/>
          <w:szCs w:val="24"/>
        </w:rPr>
        <w:t>,</w:t>
      </w:r>
      <w:r w:rsidR="00030276">
        <w:rPr>
          <w:sz w:val="24"/>
          <w:szCs w:val="24"/>
        </w:rPr>
        <w:t xml:space="preserve"> </w:t>
      </w:r>
      <w:r w:rsidR="00001C75">
        <w:rPr>
          <w:sz w:val="24"/>
          <w:szCs w:val="24"/>
        </w:rPr>
        <w:t>November 23</w:t>
      </w:r>
      <w:r w:rsidR="00A06F73" w:rsidRPr="00F17240">
        <w:rPr>
          <w:sz w:val="24"/>
          <w:szCs w:val="24"/>
        </w:rPr>
        <w:t xml:space="preserve">, </w:t>
      </w:r>
      <w:r w:rsidR="00602F34" w:rsidRPr="00F17240">
        <w:rPr>
          <w:sz w:val="24"/>
          <w:szCs w:val="24"/>
        </w:rPr>
        <w:t>20</w:t>
      </w:r>
      <w:r w:rsidR="004E2887">
        <w:rPr>
          <w:sz w:val="24"/>
          <w:szCs w:val="24"/>
        </w:rPr>
        <w:t>2</w:t>
      </w:r>
      <w:r w:rsidR="00001C75">
        <w:rPr>
          <w:sz w:val="24"/>
          <w:szCs w:val="24"/>
        </w:rPr>
        <w:t>1</w:t>
      </w:r>
      <w:r w:rsidR="004E2887">
        <w:rPr>
          <w:sz w:val="24"/>
          <w:szCs w:val="24"/>
        </w:rPr>
        <w:t xml:space="preserve">, </w:t>
      </w:r>
      <w:r w:rsidR="0013169E">
        <w:rPr>
          <w:sz w:val="24"/>
          <w:szCs w:val="24"/>
        </w:rPr>
        <w:t>at Leeds City Hall</w:t>
      </w:r>
      <w:r w:rsidR="00096E2C">
        <w:rPr>
          <w:sz w:val="24"/>
          <w:szCs w:val="24"/>
        </w:rPr>
        <w:t xml:space="preserve">.  </w:t>
      </w:r>
      <w:r w:rsidR="009A23F4">
        <w:rPr>
          <w:sz w:val="24"/>
          <w:szCs w:val="24"/>
        </w:rPr>
        <w:t>The meeting started at</w:t>
      </w:r>
      <w:r w:rsidR="00096E2C">
        <w:rPr>
          <w:sz w:val="24"/>
          <w:szCs w:val="24"/>
        </w:rPr>
        <w:t xml:space="preserve"> </w:t>
      </w:r>
      <w:r w:rsidR="00001C75">
        <w:rPr>
          <w:sz w:val="24"/>
          <w:szCs w:val="24"/>
        </w:rPr>
        <w:t>5</w:t>
      </w:r>
      <w:r w:rsidR="00096E2C">
        <w:rPr>
          <w:sz w:val="24"/>
          <w:szCs w:val="24"/>
        </w:rPr>
        <w:t>:00</w:t>
      </w:r>
      <w:r w:rsidR="00C95226">
        <w:rPr>
          <w:sz w:val="24"/>
          <w:szCs w:val="24"/>
        </w:rPr>
        <w:t xml:space="preserve"> PM</w:t>
      </w:r>
      <w:r w:rsidR="001C6792">
        <w:rPr>
          <w:sz w:val="24"/>
          <w:szCs w:val="24"/>
        </w:rPr>
        <w:t xml:space="preserve">.  </w:t>
      </w:r>
      <w:r w:rsidR="009A23F4">
        <w:rPr>
          <w:sz w:val="24"/>
          <w:szCs w:val="24"/>
        </w:rPr>
        <w:t>Human Resource Committee members Nick Parslow, Kris Larson, and</w:t>
      </w:r>
      <w:r w:rsidR="00C95226">
        <w:rPr>
          <w:sz w:val="24"/>
          <w:szCs w:val="24"/>
        </w:rPr>
        <w:t xml:space="preserve"> Patrick Streyle</w:t>
      </w:r>
      <w:r w:rsidR="00096E2C">
        <w:rPr>
          <w:sz w:val="24"/>
          <w:szCs w:val="24"/>
        </w:rPr>
        <w:t xml:space="preserve"> </w:t>
      </w:r>
      <w:r w:rsidR="001C6792">
        <w:rPr>
          <w:sz w:val="24"/>
          <w:szCs w:val="24"/>
        </w:rPr>
        <w:t>were present</w:t>
      </w:r>
      <w:r w:rsidR="009A23F4">
        <w:rPr>
          <w:sz w:val="24"/>
          <w:szCs w:val="24"/>
        </w:rPr>
        <w:t>, along with employee</w:t>
      </w:r>
      <w:r w:rsidR="00536332">
        <w:rPr>
          <w:sz w:val="24"/>
          <w:szCs w:val="24"/>
        </w:rPr>
        <w:t>s Al Lundstrom</w:t>
      </w:r>
      <w:r w:rsidR="00E102AE">
        <w:rPr>
          <w:sz w:val="24"/>
          <w:szCs w:val="24"/>
        </w:rPr>
        <w:t xml:space="preserve"> and</w:t>
      </w:r>
      <w:r w:rsidR="00536332">
        <w:rPr>
          <w:sz w:val="24"/>
          <w:szCs w:val="24"/>
        </w:rPr>
        <w:t xml:space="preserve"> </w:t>
      </w:r>
      <w:r w:rsidR="00001C75">
        <w:rPr>
          <w:sz w:val="24"/>
          <w:szCs w:val="24"/>
        </w:rPr>
        <w:t xml:space="preserve">Jacob </w:t>
      </w:r>
      <w:proofErr w:type="spellStart"/>
      <w:r w:rsidR="00001C75">
        <w:rPr>
          <w:sz w:val="24"/>
          <w:szCs w:val="24"/>
        </w:rPr>
        <w:t>Eback</w:t>
      </w:r>
      <w:proofErr w:type="spellEnd"/>
      <w:r w:rsidR="00536332">
        <w:rPr>
          <w:sz w:val="24"/>
          <w:szCs w:val="24"/>
        </w:rPr>
        <w:t xml:space="preserve">.  </w:t>
      </w:r>
      <w:r w:rsidR="00001C75">
        <w:rPr>
          <w:sz w:val="24"/>
          <w:szCs w:val="24"/>
        </w:rPr>
        <w:t xml:space="preserve">Kari </w:t>
      </w:r>
      <w:proofErr w:type="spellStart"/>
      <w:r w:rsidR="00001C75">
        <w:rPr>
          <w:sz w:val="24"/>
          <w:szCs w:val="24"/>
        </w:rPr>
        <w:t>Follman</w:t>
      </w:r>
      <w:proofErr w:type="spellEnd"/>
      <w:r w:rsidR="00536332">
        <w:rPr>
          <w:sz w:val="24"/>
          <w:szCs w:val="24"/>
        </w:rPr>
        <w:t xml:space="preserve"> joined via teleconference</w:t>
      </w:r>
      <w:r w:rsidR="00096E2C">
        <w:rPr>
          <w:sz w:val="24"/>
          <w:szCs w:val="24"/>
        </w:rPr>
        <w:t xml:space="preserve">. </w:t>
      </w:r>
      <w:r w:rsidR="00226C91">
        <w:rPr>
          <w:sz w:val="24"/>
          <w:szCs w:val="24"/>
        </w:rPr>
        <w:t xml:space="preserve"> </w:t>
      </w:r>
    </w:p>
    <w:p w14:paraId="1BC525AE" w14:textId="77777777" w:rsidR="009A23F4" w:rsidRDefault="009A23F4" w:rsidP="00A06F73">
      <w:pPr>
        <w:spacing w:after="0" w:line="240" w:lineRule="auto"/>
        <w:rPr>
          <w:sz w:val="24"/>
          <w:szCs w:val="24"/>
        </w:rPr>
      </w:pPr>
    </w:p>
    <w:p w14:paraId="20001A92" w14:textId="5772FDCB" w:rsidR="0013169E" w:rsidRDefault="009A23F4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</w:t>
      </w:r>
      <w:r w:rsidR="00C95226">
        <w:rPr>
          <w:sz w:val="24"/>
          <w:szCs w:val="24"/>
        </w:rPr>
        <w:t xml:space="preserve"> </w:t>
      </w:r>
      <w:r>
        <w:rPr>
          <w:sz w:val="24"/>
          <w:szCs w:val="24"/>
        </w:rPr>
        <w:t>Human Resource Committee performed review</w:t>
      </w:r>
      <w:r w:rsidR="00536332">
        <w:rPr>
          <w:sz w:val="24"/>
          <w:szCs w:val="24"/>
        </w:rPr>
        <w:t>s</w:t>
      </w:r>
      <w:r>
        <w:rPr>
          <w:sz w:val="24"/>
          <w:szCs w:val="24"/>
        </w:rPr>
        <w:t xml:space="preserve"> for </w:t>
      </w:r>
      <w:r w:rsidR="00536332">
        <w:rPr>
          <w:sz w:val="24"/>
          <w:szCs w:val="24"/>
        </w:rPr>
        <w:t xml:space="preserve">Lundstrom, </w:t>
      </w:r>
      <w:proofErr w:type="spellStart"/>
      <w:r w:rsidR="00001C75">
        <w:rPr>
          <w:sz w:val="24"/>
          <w:szCs w:val="24"/>
        </w:rPr>
        <w:t>Eback</w:t>
      </w:r>
      <w:proofErr w:type="spellEnd"/>
      <w:r w:rsidR="00001C75">
        <w:rPr>
          <w:sz w:val="24"/>
          <w:szCs w:val="24"/>
        </w:rPr>
        <w:t>,</w:t>
      </w:r>
      <w:r w:rsidR="00536332">
        <w:rPr>
          <w:sz w:val="24"/>
          <w:szCs w:val="24"/>
        </w:rPr>
        <w:t xml:space="preserve"> and </w:t>
      </w:r>
      <w:proofErr w:type="spellStart"/>
      <w:r w:rsidR="00001C75">
        <w:rPr>
          <w:sz w:val="24"/>
          <w:szCs w:val="24"/>
        </w:rPr>
        <w:t>Follman</w:t>
      </w:r>
      <w:proofErr w:type="spellEnd"/>
      <w:r>
        <w:rPr>
          <w:sz w:val="24"/>
          <w:szCs w:val="24"/>
        </w:rPr>
        <w:t xml:space="preserve">.  They will report their findings to the full council at the </w:t>
      </w:r>
      <w:r w:rsidR="00001C75">
        <w:rPr>
          <w:sz w:val="24"/>
          <w:szCs w:val="24"/>
        </w:rPr>
        <w:t>December 7, 2021</w:t>
      </w:r>
      <w:r>
        <w:rPr>
          <w:sz w:val="24"/>
          <w:szCs w:val="24"/>
        </w:rPr>
        <w:t xml:space="preserve">, meeting.  The meeting ended at </w:t>
      </w:r>
      <w:r w:rsidR="00001C75">
        <w:rPr>
          <w:sz w:val="24"/>
          <w:szCs w:val="24"/>
        </w:rPr>
        <w:t>6</w:t>
      </w:r>
      <w:r w:rsidR="00536332">
        <w:rPr>
          <w:sz w:val="24"/>
          <w:szCs w:val="24"/>
        </w:rPr>
        <w:t>:</w:t>
      </w:r>
      <w:r w:rsidR="00001C75">
        <w:rPr>
          <w:sz w:val="24"/>
          <w:szCs w:val="24"/>
        </w:rPr>
        <w:t>45</w:t>
      </w:r>
      <w:r>
        <w:rPr>
          <w:sz w:val="24"/>
          <w:szCs w:val="24"/>
        </w:rPr>
        <w:t xml:space="preserve"> PM. </w:t>
      </w:r>
    </w:p>
    <w:p w14:paraId="7B459B3A" w14:textId="77777777" w:rsidR="00C95226" w:rsidRDefault="00C95226" w:rsidP="00A06F73">
      <w:pPr>
        <w:spacing w:after="0" w:line="240" w:lineRule="auto"/>
        <w:rPr>
          <w:sz w:val="24"/>
          <w:szCs w:val="24"/>
        </w:rPr>
      </w:pPr>
    </w:p>
    <w:p w14:paraId="7A173D5E" w14:textId="58923ADF" w:rsidR="00A36AFD" w:rsidRDefault="001259F2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689A3B4D" w14:textId="57ECC9B9" w:rsidR="00A06F73" w:rsidRPr="00A06F73" w:rsidRDefault="00001C75" w:rsidP="00A06F73">
      <w:pPr>
        <w:spacing w:after="0" w:line="240" w:lineRule="auto"/>
        <w:rPr>
          <w:b/>
        </w:rPr>
      </w:pPr>
      <w:r>
        <w:rPr>
          <w:b/>
        </w:rPr>
        <w:pict w14:anchorId="245E7C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FCC60CB9-DCB8-42DB-AA20-03AA117C14AB}" provid="{00000000-0000-0000-0000-000000000000}" o:suggestedsigner="Nick Parslow" o:suggestedsigner2="Committee Chairman" issignatureline="t"/>
          </v:shape>
        </w:pict>
      </w:r>
      <w:r w:rsidR="00F41BC3">
        <w:rPr>
          <w:b/>
        </w:rPr>
        <w:tab/>
      </w:r>
      <w:r w:rsidR="00F41BC3">
        <w:rPr>
          <w:b/>
        </w:rPr>
        <w:tab/>
      </w:r>
      <w:r>
        <w:rPr>
          <w:b/>
        </w:rPr>
        <w:pict w14:anchorId="0E0A474D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C5C82824-4892-4A63-B81E-3D05D5B83067}" provid="{00000000-0000-0000-0000-000000000000}" o:suggestedsigner="Kari Follman" o:suggestedsigner2="City Auditor" issignatureline="t"/>
          </v:shape>
        </w:pict>
      </w:r>
    </w:p>
    <w:sectPr w:rsidR="00A06F73" w:rsidRPr="00A06F73" w:rsidSect="00AA269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1BFDD" w14:textId="77777777" w:rsidR="00E75C94" w:rsidRDefault="00E75C94" w:rsidP="00A06F73">
      <w:pPr>
        <w:spacing w:after="0" w:line="240" w:lineRule="auto"/>
      </w:pPr>
      <w:r>
        <w:separator/>
      </w:r>
    </w:p>
  </w:endnote>
  <w:endnote w:type="continuationSeparator" w:id="0">
    <w:p w14:paraId="0080BAF9" w14:textId="77777777" w:rsidR="00E75C94" w:rsidRDefault="00E75C94" w:rsidP="00A0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EDF0" w14:textId="77777777" w:rsidR="00CE452B" w:rsidRDefault="00CE45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576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F81A93" w14:textId="77777777" w:rsidR="00284630" w:rsidRDefault="00CC1C1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>1 of 1</w:t>
        </w:r>
        <w:r w:rsidR="00284630">
          <w:rPr>
            <w:b/>
          </w:rPr>
          <w:t xml:space="preserve"> | </w:t>
        </w:r>
        <w:r w:rsidR="00284630">
          <w:rPr>
            <w:color w:val="7F7F7F" w:themeColor="background1" w:themeShade="7F"/>
            <w:spacing w:val="60"/>
          </w:rPr>
          <w:t>Page</w:t>
        </w:r>
      </w:p>
      <w:p w14:paraId="52204E72" w14:textId="77777777" w:rsidR="00284630" w:rsidRDefault="0028463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City of Leeds</w:t>
        </w:r>
        <w:r w:rsidR="00EF61B5">
          <w:rPr>
            <w:color w:val="7F7F7F" w:themeColor="background1" w:themeShade="7F"/>
            <w:spacing w:val="60"/>
          </w:rPr>
          <w:t>-</w:t>
        </w:r>
        <w:r w:rsidR="00CC1C17">
          <w:rPr>
            <w:color w:val="7F7F7F" w:themeColor="background1" w:themeShade="7F"/>
            <w:spacing w:val="60"/>
          </w:rPr>
          <w:t>Special Meeting</w:t>
        </w:r>
      </w:p>
      <w:p w14:paraId="3C6E4B79" w14:textId="480772B3" w:rsidR="00284630" w:rsidRDefault="00001C75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rPr>
            <w:b/>
            <w:color w:val="7F7F7F" w:themeColor="background1" w:themeShade="7F"/>
            <w:spacing w:val="60"/>
          </w:rPr>
          <w:t>November</w:t>
        </w:r>
        <w:r w:rsidR="00583BD4">
          <w:rPr>
            <w:b/>
            <w:color w:val="7F7F7F" w:themeColor="background1" w:themeShade="7F"/>
            <w:spacing w:val="60"/>
          </w:rPr>
          <w:t xml:space="preserve"> </w:t>
        </w:r>
        <w:r>
          <w:rPr>
            <w:b/>
            <w:color w:val="7F7F7F" w:themeColor="background1" w:themeShade="7F"/>
            <w:spacing w:val="60"/>
          </w:rPr>
          <w:t>23</w:t>
        </w:r>
        <w:r w:rsidR="004B2BF0">
          <w:rPr>
            <w:b/>
            <w:color w:val="7F7F7F" w:themeColor="background1" w:themeShade="7F"/>
            <w:spacing w:val="60"/>
          </w:rPr>
          <w:t>,</w:t>
        </w:r>
        <w:r w:rsidR="00284630">
          <w:rPr>
            <w:color w:val="7F7F7F" w:themeColor="background1" w:themeShade="7F"/>
            <w:spacing w:val="60"/>
          </w:rPr>
          <w:t xml:space="preserve"> 20</w:t>
        </w:r>
        <w:r w:rsidR="00583BD4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1</w:t>
        </w:r>
      </w:p>
    </w:sdtContent>
  </w:sdt>
  <w:p w14:paraId="6E52358C" w14:textId="77777777" w:rsidR="00284630" w:rsidRDefault="002846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7BA74" w14:textId="77777777" w:rsidR="00CE452B" w:rsidRDefault="00CE45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1F74" w14:textId="77777777" w:rsidR="00E75C94" w:rsidRDefault="00E75C94" w:rsidP="00A06F73">
      <w:pPr>
        <w:spacing w:after="0" w:line="240" w:lineRule="auto"/>
      </w:pPr>
      <w:r>
        <w:separator/>
      </w:r>
    </w:p>
  </w:footnote>
  <w:footnote w:type="continuationSeparator" w:id="0">
    <w:p w14:paraId="2A24129A" w14:textId="77777777" w:rsidR="00E75C94" w:rsidRDefault="00E75C94" w:rsidP="00A06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30B80" w14:textId="77777777" w:rsidR="00CE452B" w:rsidRDefault="00CE45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5D84F" w14:textId="77777777" w:rsidR="00CE452B" w:rsidRDefault="00CE45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43E97" w14:textId="77777777" w:rsidR="00CE452B" w:rsidRDefault="00CE45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c2NjQwMrEAcpR0lIJTi4sz8/NACkxrAb1QMxYsAAAA"/>
  </w:docVars>
  <w:rsids>
    <w:rsidRoot w:val="00A06F73"/>
    <w:rsid w:val="00001C75"/>
    <w:rsid w:val="00021F17"/>
    <w:rsid w:val="00030276"/>
    <w:rsid w:val="00035A4D"/>
    <w:rsid w:val="000374F6"/>
    <w:rsid w:val="000413B8"/>
    <w:rsid w:val="00052D83"/>
    <w:rsid w:val="00070B8B"/>
    <w:rsid w:val="000924B8"/>
    <w:rsid w:val="00096E2C"/>
    <w:rsid w:val="000A07E1"/>
    <w:rsid w:val="000F4C31"/>
    <w:rsid w:val="0010780A"/>
    <w:rsid w:val="001178DA"/>
    <w:rsid w:val="001210C1"/>
    <w:rsid w:val="001259F2"/>
    <w:rsid w:val="0013169E"/>
    <w:rsid w:val="00135E59"/>
    <w:rsid w:val="00190A4A"/>
    <w:rsid w:val="00195169"/>
    <w:rsid w:val="00197494"/>
    <w:rsid w:val="001B19BC"/>
    <w:rsid w:val="001B54DB"/>
    <w:rsid w:val="001C6792"/>
    <w:rsid w:val="0021280F"/>
    <w:rsid w:val="002149CE"/>
    <w:rsid w:val="00225244"/>
    <w:rsid w:val="00226C91"/>
    <w:rsid w:val="00241092"/>
    <w:rsid w:val="00244D65"/>
    <w:rsid w:val="00257869"/>
    <w:rsid w:val="002651FA"/>
    <w:rsid w:val="00284630"/>
    <w:rsid w:val="00292E79"/>
    <w:rsid w:val="002932E2"/>
    <w:rsid w:val="002E1589"/>
    <w:rsid w:val="00313821"/>
    <w:rsid w:val="003F75BA"/>
    <w:rsid w:val="00422792"/>
    <w:rsid w:val="004439C4"/>
    <w:rsid w:val="004736C7"/>
    <w:rsid w:val="00490A90"/>
    <w:rsid w:val="004B2BF0"/>
    <w:rsid w:val="004D39BA"/>
    <w:rsid w:val="004E2887"/>
    <w:rsid w:val="0051522D"/>
    <w:rsid w:val="00523034"/>
    <w:rsid w:val="00523B4B"/>
    <w:rsid w:val="00530E0F"/>
    <w:rsid w:val="00536332"/>
    <w:rsid w:val="005614D3"/>
    <w:rsid w:val="00583BD4"/>
    <w:rsid w:val="005A4DFB"/>
    <w:rsid w:val="005B48B4"/>
    <w:rsid w:val="005D4C05"/>
    <w:rsid w:val="005E12C7"/>
    <w:rsid w:val="005F04DF"/>
    <w:rsid w:val="00602F34"/>
    <w:rsid w:val="00603C02"/>
    <w:rsid w:val="00692F09"/>
    <w:rsid w:val="006D06FA"/>
    <w:rsid w:val="006E341A"/>
    <w:rsid w:val="006E727E"/>
    <w:rsid w:val="00755C74"/>
    <w:rsid w:val="007771D4"/>
    <w:rsid w:val="007A79FF"/>
    <w:rsid w:val="007E0D36"/>
    <w:rsid w:val="007E412B"/>
    <w:rsid w:val="007E68AF"/>
    <w:rsid w:val="00813A86"/>
    <w:rsid w:val="00844295"/>
    <w:rsid w:val="00912EC2"/>
    <w:rsid w:val="0091437D"/>
    <w:rsid w:val="009258D5"/>
    <w:rsid w:val="00955242"/>
    <w:rsid w:val="009A07F5"/>
    <w:rsid w:val="009A23F4"/>
    <w:rsid w:val="009A37C3"/>
    <w:rsid w:val="009D1D71"/>
    <w:rsid w:val="009D3F62"/>
    <w:rsid w:val="00A03355"/>
    <w:rsid w:val="00A06F73"/>
    <w:rsid w:val="00A36AFD"/>
    <w:rsid w:val="00A42368"/>
    <w:rsid w:val="00A52795"/>
    <w:rsid w:val="00A53C30"/>
    <w:rsid w:val="00A5524E"/>
    <w:rsid w:val="00AA2695"/>
    <w:rsid w:val="00AA2D9F"/>
    <w:rsid w:val="00AF0E20"/>
    <w:rsid w:val="00AF3C56"/>
    <w:rsid w:val="00B0577F"/>
    <w:rsid w:val="00B10B43"/>
    <w:rsid w:val="00B111F2"/>
    <w:rsid w:val="00B23042"/>
    <w:rsid w:val="00B323F5"/>
    <w:rsid w:val="00B459F1"/>
    <w:rsid w:val="00BB54B9"/>
    <w:rsid w:val="00BB54EB"/>
    <w:rsid w:val="00BF49BF"/>
    <w:rsid w:val="00C07A7C"/>
    <w:rsid w:val="00C12661"/>
    <w:rsid w:val="00C13AA8"/>
    <w:rsid w:val="00C24992"/>
    <w:rsid w:val="00C34AA3"/>
    <w:rsid w:val="00C75549"/>
    <w:rsid w:val="00C841D0"/>
    <w:rsid w:val="00C95226"/>
    <w:rsid w:val="00C95D23"/>
    <w:rsid w:val="00CC1C17"/>
    <w:rsid w:val="00CD2FAC"/>
    <w:rsid w:val="00CE452B"/>
    <w:rsid w:val="00CF5089"/>
    <w:rsid w:val="00D14E0C"/>
    <w:rsid w:val="00D15F7D"/>
    <w:rsid w:val="00D23808"/>
    <w:rsid w:val="00D41CE9"/>
    <w:rsid w:val="00D53E72"/>
    <w:rsid w:val="00DD4773"/>
    <w:rsid w:val="00DF4C09"/>
    <w:rsid w:val="00E02214"/>
    <w:rsid w:val="00E102AE"/>
    <w:rsid w:val="00E409E7"/>
    <w:rsid w:val="00E75C94"/>
    <w:rsid w:val="00E821CC"/>
    <w:rsid w:val="00EC3D6E"/>
    <w:rsid w:val="00ED387F"/>
    <w:rsid w:val="00ED4D54"/>
    <w:rsid w:val="00EF61B5"/>
    <w:rsid w:val="00F17240"/>
    <w:rsid w:val="00F41BC3"/>
    <w:rsid w:val="00F66B42"/>
    <w:rsid w:val="00F92593"/>
    <w:rsid w:val="00F97A6B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6A37F6A"/>
  <w15:docId w15:val="{11715C9D-5D2C-4BF2-83A0-7FF9E82F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73"/>
  </w:style>
  <w:style w:type="paragraph" w:styleId="Footer">
    <w:name w:val="footer"/>
    <w:basedOn w:val="Normal"/>
    <w:link w:val="Foot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73"/>
  </w:style>
  <w:style w:type="paragraph" w:styleId="BalloonText">
    <w:name w:val="Balloon Text"/>
    <w:basedOn w:val="Normal"/>
    <w:link w:val="BalloonTextChar"/>
    <w:uiPriority w:val="99"/>
    <w:semiHidden/>
    <w:unhideWhenUsed/>
    <w:rsid w:val="00844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68B13-9558-449E-92C4-8FF4252B3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izons</dc:creator>
  <cp:lastModifiedBy>Kari Follman</cp:lastModifiedBy>
  <cp:revision>2</cp:revision>
  <cp:lastPrinted>2021-01-04T19:36:00Z</cp:lastPrinted>
  <dcterms:created xsi:type="dcterms:W3CDTF">2021-12-07T19:32:00Z</dcterms:created>
  <dcterms:modified xsi:type="dcterms:W3CDTF">2021-12-07T19:32:00Z</dcterms:modified>
</cp:coreProperties>
</file>